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532F0" w14:textId="77777777" w:rsidR="00646FB9" w:rsidRDefault="00646FB9" w:rsidP="00646FB9"/>
    <w:p w14:paraId="3B0FD8B6" w14:textId="6FC624B1" w:rsidR="00646FB9" w:rsidRDefault="00646FB9" w:rsidP="00BA49CA">
      <w:pPr>
        <w:spacing w:line="276" w:lineRule="auto"/>
      </w:pPr>
      <w:r w:rsidRPr="00646FB9">
        <w:rPr>
          <w:b/>
        </w:rPr>
        <w:t>Project Title:</w:t>
      </w:r>
      <w:r>
        <w:t xml:space="preserve"> </w:t>
      </w:r>
      <w:r w:rsidR="00EE70D4">
        <w:tab/>
      </w:r>
      <w:r w:rsidR="00B92E21">
        <w:tab/>
      </w:r>
      <w:r w:rsidR="00B92E21">
        <w:fldChar w:fldCharType="begin">
          <w:ffData>
            <w:name w:val="Text8"/>
            <w:enabled/>
            <w:calcOnExit w:val="0"/>
            <w:textInput/>
          </w:ffData>
        </w:fldChar>
      </w:r>
      <w:bookmarkStart w:id="0" w:name="Text8"/>
      <w:r w:rsidR="00B92E21">
        <w:instrText xml:space="preserve"> FORMTEXT </w:instrText>
      </w:r>
      <w:r w:rsidR="00B92E21">
        <w:fldChar w:fldCharType="separate"/>
      </w:r>
      <w:r w:rsidR="00085F78">
        <w:t>Chess AI</w:t>
      </w:r>
      <w:r w:rsidR="00B92E21">
        <w:fldChar w:fldCharType="end"/>
      </w:r>
      <w:bookmarkEnd w:id="0"/>
    </w:p>
    <w:p w14:paraId="5831340B" w14:textId="2DFF7195" w:rsidR="00B92E21" w:rsidRDefault="00B92E21" w:rsidP="00BA49CA">
      <w:pPr>
        <w:spacing w:line="276" w:lineRule="auto"/>
      </w:pPr>
      <w:r w:rsidRPr="00B92E21">
        <w:rPr>
          <w:b/>
        </w:rPr>
        <w:t>Student:</w:t>
      </w:r>
      <w:r>
        <w:tab/>
      </w:r>
      <w:r>
        <w:tab/>
      </w:r>
      <w:r>
        <w:tab/>
      </w:r>
      <w:r>
        <w:fldChar w:fldCharType="begin">
          <w:ffData>
            <w:name w:val="Text7"/>
            <w:enabled/>
            <w:calcOnExit w:val="0"/>
            <w:textInput/>
          </w:ffData>
        </w:fldChar>
      </w:r>
      <w:bookmarkStart w:id="1" w:name="Text7"/>
      <w:r>
        <w:instrText xml:space="preserve"> FORMTEXT </w:instrText>
      </w:r>
      <w:r>
        <w:fldChar w:fldCharType="separate"/>
      </w:r>
      <w:r w:rsidR="000F16E4">
        <w:t>Kuzey Cimen</w:t>
      </w:r>
      <w:r w:rsidR="00F923C4">
        <w:t xml:space="preserve"> 1803189</w:t>
      </w:r>
      <w:r>
        <w:fldChar w:fldCharType="end"/>
      </w:r>
      <w:bookmarkEnd w:id="1"/>
    </w:p>
    <w:p w14:paraId="69F98872" w14:textId="5B455B75" w:rsidR="00EE70D4" w:rsidRDefault="00F927A9" w:rsidP="00BA49CA">
      <w:pPr>
        <w:spacing w:line="276" w:lineRule="auto"/>
      </w:pPr>
      <w:r>
        <w:rPr>
          <w:b/>
        </w:rPr>
        <w:t>Supervisor</w:t>
      </w:r>
      <w:r w:rsidR="00EE70D4" w:rsidRPr="00EE70D4">
        <w:rPr>
          <w:b/>
        </w:rPr>
        <w:t xml:space="preserve">: </w:t>
      </w:r>
      <w:r w:rsidR="00EE70D4">
        <w:rPr>
          <w:b/>
        </w:rPr>
        <w:tab/>
      </w:r>
      <w:r w:rsidR="00EE70D4">
        <w:rPr>
          <w:b/>
        </w:rPr>
        <w:tab/>
      </w:r>
      <w:r w:rsidR="00711285">
        <w:rPr>
          <w:b/>
        </w:rPr>
        <w:tab/>
      </w:r>
      <w:r w:rsidR="00EE70D4">
        <w:fldChar w:fldCharType="begin">
          <w:ffData>
            <w:name w:val="Text5"/>
            <w:enabled/>
            <w:calcOnExit w:val="0"/>
            <w:textInput/>
          </w:ffData>
        </w:fldChar>
      </w:r>
      <w:bookmarkStart w:id="2" w:name="Text5"/>
      <w:r w:rsidR="00EE70D4">
        <w:instrText xml:space="preserve"> FORMTEXT </w:instrText>
      </w:r>
      <w:r w:rsidR="00EE70D4">
        <w:fldChar w:fldCharType="separate"/>
      </w:r>
      <w:r w:rsidR="000F16E4">
        <w:t xml:space="preserve">Professor </w:t>
      </w:r>
      <w:r w:rsidR="000F16E4">
        <w:rPr>
          <w:noProof/>
        </w:rPr>
        <w:t>John Gan</w:t>
      </w:r>
      <w:r w:rsidR="00EE70D4">
        <w:fldChar w:fldCharType="end"/>
      </w:r>
      <w:bookmarkEnd w:id="2"/>
    </w:p>
    <w:p w14:paraId="76FEC169" w14:textId="77777777" w:rsidR="00646FB9" w:rsidRDefault="00646FB9" w:rsidP="00646FB9"/>
    <w:p w14:paraId="55ADCBC3" w14:textId="77777777" w:rsidR="00646FB9" w:rsidRDefault="00646FB9" w:rsidP="00646FB9"/>
    <w:p w14:paraId="076ED3DB" w14:textId="532196F0" w:rsidR="00646FB9" w:rsidRPr="00646FB9" w:rsidRDefault="00F927A9" w:rsidP="00646FB9">
      <w:pPr>
        <w:ind w:left="-709" w:firstLine="709"/>
        <w:rPr>
          <w:b/>
        </w:rPr>
      </w:pPr>
      <w:r>
        <w:rPr>
          <w:b/>
        </w:rPr>
        <w:t>Abstract.</w:t>
      </w:r>
    </w:p>
    <w:p w14:paraId="06C96F62" w14:textId="5CD31650" w:rsidR="00646FB9" w:rsidRDefault="00646FB9" w:rsidP="00B92E21"/>
    <w:p w14:paraId="080066FB" w14:textId="51C08914" w:rsidR="00A35D9C" w:rsidRDefault="00B92E21" w:rsidP="00F923C4">
      <w:pPr>
        <w:rPr>
          <w:noProof/>
        </w:rPr>
      </w:pPr>
      <w:r>
        <w:fldChar w:fldCharType="begin">
          <w:ffData>
            <w:name w:val="Text9"/>
            <w:enabled/>
            <w:calcOnExit w:val="0"/>
            <w:textInput>
              <w:default w:val="Replace this text with approximately ½ page of text describing your project outcomes. Focus on what will attract people to your poster. Add any acknowledgements at the end, for example if you have worked with as company."/>
            </w:textInput>
          </w:ffData>
        </w:fldChar>
      </w:r>
      <w:bookmarkStart w:id="3" w:name="Text9"/>
      <w:r>
        <w:instrText xml:space="preserve"> FORMTEXT </w:instrText>
      </w:r>
      <w:r>
        <w:fldChar w:fldCharType="separate"/>
      </w:r>
      <w:r w:rsidR="00A35D9C" w:rsidRPr="00A35D9C">
        <w:rPr>
          <w:noProof/>
        </w:rPr>
        <w:t>This project aims to use a Neural Network to teach an AI player (Artificial Intelligence)</w:t>
      </w:r>
      <w:r w:rsidR="00A35D9C">
        <w:rPr>
          <w:noProof/>
        </w:rPr>
        <w:t xml:space="preserve">, </w:t>
      </w:r>
      <w:r w:rsidR="00A35D9C" w:rsidRPr="00A35D9C">
        <w:rPr>
          <w:noProof/>
        </w:rPr>
        <w:t>from a database</w:t>
      </w:r>
      <w:r w:rsidR="00BE7D5E">
        <w:rPr>
          <w:noProof/>
        </w:rPr>
        <w:t xml:space="preserve"> of </w:t>
      </w:r>
      <w:r w:rsidR="00BE7D5E" w:rsidRPr="00BE7D5E">
        <w:rPr>
          <w:noProof/>
        </w:rPr>
        <w:t>super grandmaster (&gt;2700 rating)</w:t>
      </w:r>
      <w:r w:rsidR="00A35D9C" w:rsidRPr="00A35D9C">
        <w:rPr>
          <w:noProof/>
        </w:rPr>
        <w:t xml:space="preserve"> games</w:t>
      </w:r>
      <w:r w:rsidR="00A35D9C">
        <w:rPr>
          <w:noProof/>
        </w:rPr>
        <w:t>.</w:t>
      </w:r>
      <w:r w:rsidR="00A35D9C" w:rsidRPr="00A35D9C">
        <w:rPr>
          <w:noProof/>
        </w:rPr>
        <w:t xml:space="preserve"> The main goal is to train an AI</w:t>
      </w:r>
      <w:r w:rsidR="00A35D9C">
        <w:rPr>
          <w:noProof/>
        </w:rPr>
        <w:t xml:space="preserve"> player</w:t>
      </w:r>
      <w:r w:rsidR="00A35D9C" w:rsidRPr="00A35D9C">
        <w:rPr>
          <w:noProof/>
        </w:rPr>
        <w:t xml:space="preserve"> until it </w:t>
      </w:r>
      <w:r w:rsidR="00A35D9C">
        <w:rPr>
          <w:noProof/>
        </w:rPr>
        <w:t>was</w:t>
      </w:r>
      <w:r w:rsidR="00A35D9C" w:rsidRPr="00A35D9C">
        <w:rPr>
          <w:noProof/>
        </w:rPr>
        <w:t xml:space="preserve"> strong enough to beat an average player in a chess game.</w:t>
      </w:r>
    </w:p>
    <w:p w14:paraId="21B76DE1" w14:textId="77777777" w:rsidR="00F923C4" w:rsidRDefault="00F923C4" w:rsidP="00F923C4">
      <w:pPr>
        <w:rPr>
          <w:noProof/>
        </w:rPr>
      </w:pPr>
    </w:p>
    <w:p w14:paraId="0478D56B" w14:textId="1D29F724" w:rsidR="00F923C4" w:rsidRDefault="00B84272" w:rsidP="00F923C4">
      <w:pPr>
        <w:rPr>
          <w:noProof/>
        </w:rPr>
      </w:pPr>
      <w:r>
        <w:rPr>
          <w:noProof/>
        </w:rPr>
        <w:t>E</w:t>
      </w:r>
      <w:r w:rsidR="00F923C4">
        <w:rPr>
          <w:noProof/>
        </w:rPr>
        <w:t xml:space="preserve">valuating the chess games that will be used to teach the AI using a different version of Minimax, Negamax. Minimax is an algorithm that checks every possible move and decides which one is the best using an evaluation function. Negamax is a more efficient approach to minimax. </w:t>
      </w:r>
      <w:r w:rsidR="0017372F">
        <w:rPr>
          <w:noProof/>
        </w:rPr>
        <w:t>Evaluation is done by examining the move made from</w:t>
      </w:r>
      <w:r w:rsidR="00F923C4">
        <w:rPr>
          <w:noProof/>
        </w:rPr>
        <w:t xml:space="preserve"> </w:t>
      </w:r>
      <w:r w:rsidR="0017372F">
        <w:rPr>
          <w:noProof/>
        </w:rPr>
        <w:t xml:space="preserve">the </w:t>
      </w:r>
      <w:r w:rsidR="00F923C4">
        <w:rPr>
          <w:noProof/>
        </w:rPr>
        <w:t xml:space="preserve">current state </w:t>
      </w:r>
      <w:r w:rsidR="0017372F">
        <w:rPr>
          <w:noProof/>
        </w:rPr>
        <w:t>to</w:t>
      </w:r>
      <w:r w:rsidR="00F923C4">
        <w:rPr>
          <w:noProof/>
        </w:rPr>
        <w:t xml:space="preserve"> the next state</w:t>
      </w:r>
      <w:r w:rsidR="006914EC">
        <w:rPr>
          <w:noProof/>
        </w:rPr>
        <w:t>.</w:t>
      </w:r>
    </w:p>
    <w:p w14:paraId="76B941D6" w14:textId="77777777" w:rsidR="00F923C4" w:rsidRDefault="00F923C4" w:rsidP="00F923C4">
      <w:pPr>
        <w:rPr>
          <w:noProof/>
        </w:rPr>
      </w:pPr>
    </w:p>
    <w:p w14:paraId="2AA02BF6" w14:textId="0FA3041E" w:rsidR="00F923C4" w:rsidRDefault="009A065E" w:rsidP="00F923C4">
      <w:pPr>
        <w:rPr>
          <w:noProof/>
        </w:rPr>
      </w:pPr>
      <w:r>
        <w:rPr>
          <w:noProof/>
        </w:rPr>
        <w:t>An o</w:t>
      </w:r>
      <w:r w:rsidR="00F923C4">
        <w:rPr>
          <w:noProof/>
        </w:rPr>
        <w:t>nline platform</w:t>
      </w:r>
      <w:r>
        <w:rPr>
          <w:noProof/>
        </w:rPr>
        <w:t xml:space="preserve"> is available</w:t>
      </w:r>
      <w:r w:rsidR="00F923C4">
        <w:rPr>
          <w:noProof/>
        </w:rPr>
        <w:t xml:space="preserve"> to play against the Negamax AI</w:t>
      </w:r>
      <w:r w:rsidR="002E36B3">
        <w:rPr>
          <w:noProof/>
        </w:rPr>
        <w:t xml:space="preserve"> player</w:t>
      </w:r>
      <w:r w:rsidR="00F923C4">
        <w:rPr>
          <w:noProof/>
        </w:rPr>
        <w:t xml:space="preserve"> or the </w:t>
      </w:r>
      <w:r w:rsidR="00453132">
        <w:rPr>
          <w:noProof/>
        </w:rPr>
        <w:t xml:space="preserve">Trained </w:t>
      </w:r>
      <w:r w:rsidR="00F923C4">
        <w:rPr>
          <w:noProof/>
        </w:rPr>
        <w:t xml:space="preserve">AI </w:t>
      </w:r>
      <w:r w:rsidR="00453132">
        <w:rPr>
          <w:noProof/>
        </w:rPr>
        <w:t xml:space="preserve">player </w:t>
      </w:r>
      <w:r w:rsidR="00F73F44">
        <w:rPr>
          <w:noProof/>
        </w:rPr>
        <w:t>which uses</w:t>
      </w:r>
      <w:r w:rsidR="00F923C4">
        <w:rPr>
          <w:noProof/>
        </w:rPr>
        <w:t xml:space="preserve"> </w:t>
      </w:r>
      <w:r w:rsidR="00453132">
        <w:rPr>
          <w:noProof/>
        </w:rPr>
        <w:t>a Neural Network</w:t>
      </w:r>
      <w:r w:rsidR="00F923C4">
        <w:rPr>
          <w:noProof/>
        </w:rPr>
        <w:t>. There is also an option to make the two AI</w:t>
      </w:r>
      <w:r w:rsidR="00D1303B">
        <w:rPr>
          <w:noProof/>
        </w:rPr>
        <w:t xml:space="preserve"> player</w:t>
      </w:r>
      <w:r w:rsidR="00F923C4">
        <w:rPr>
          <w:noProof/>
        </w:rPr>
        <w:t xml:space="preserve">s play against each other. In the future, </w:t>
      </w:r>
      <w:r w:rsidR="00A31712">
        <w:rPr>
          <w:noProof/>
        </w:rPr>
        <w:t>the next step would be to</w:t>
      </w:r>
      <w:r w:rsidR="00F923C4">
        <w:rPr>
          <w:noProof/>
        </w:rPr>
        <w:t xml:space="preserve"> implement user accounts, a leaderboard and</w:t>
      </w:r>
      <w:r w:rsidR="008B47D4">
        <w:rPr>
          <w:noProof/>
        </w:rPr>
        <w:t xml:space="preserve"> a</w:t>
      </w:r>
      <w:r w:rsidR="00F923C4">
        <w:rPr>
          <w:noProof/>
        </w:rPr>
        <w:t xml:space="preserve"> Player vs Player mode.</w:t>
      </w:r>
    </w:p>
    <w:p w14:paraId="239ECD15" w14:textId="77777777" w:rsidR="00F923C4" w:rsidRDefault="00F923C4" w:rsidP="00F923C4">
      <w:pPr>
        <w:rPr>
          <w:noProof/>
        </w:rPr>
      </w:pPr>
    </w:p>
    <w:p w14:paraId="290BD128" w14:textId="38D3C6EB" w:rsidR="00B92E21" w:rsidRPr="00B92E21" w:rsidRDefault="00F923C4" w:rsidP="00F923C4">
      <w:r>
        <w:rPr>
          <w:noProof/>
        </w:rPr>
        <w:t xml:space="preserve">This report will cover the research </w:t>
      </w:r>
      <w:r w:rsidR="00DD4C10">
        <w:rPr>
          <w:noProof/>
        </w:rPr>
        <w:t>that has been done, the</w:t>
      </w:r>
      <w:r>
        <w:rPr>
          <w:noProof/>
        </w:rPr>
        <w:t xml:space="preserve"> background of the project, </w:t>
      </w:r>
      <w:r w:rsidR="00DD4C10">
        <w:rPr>
          <w:noProof/>
        </w:rPr>
        <w:t xml:space="preserve">the </w:t>
      </w:r>
      <w:r>
        <w:rPr>
          <w:noProof/>
        </w:rPr>
        <w:t>design,</w:t>
      </w:r>
      <w:r w:rsidR="00DD4C10">
        <w:rPr>
          <w:noProof/>
        </w:rPr>
        <w:t xml:space="preserve"> the</w:t>
      </w:r>
      <w:r>
        <w:rPr>
          <w:noProof/>
        </w:rPr>
        <w:t xml:space="preserve"> planning and implementation choices </w:t>
      </w:r>
      <w:r w:rsidR="00DD4C10">
        <w:rPr>
          <w:noProof/>
        </w:rPr>
        <w:t xml:space="preserve">that were </w:t>
      </w:r>
      <w:r>
        <w:rPr>
          <w:noProof/>
        </w:rPr>
        <w:t>made and future work</w:t>
      </w:r>
      <w:r w:rsidR="00085F78">
        <w:rPr>
          <w:noProof/>
        </w:rPr>
        <w:t>.</w:t>
      </w:r>
      <w:r w:rsidR="00B92E21">
        <w:fldChar w:fldCharType="end"/>
      </w:r>
      <w:bookmarkEnd w:id="3"/>
    </w:p>
    <w:sectPr w:rsidR="00B92E21" w:rsidRPr="00B92E21" w:rsidSect="00646FB9">
      <w:pgSz w:w="11900" w:h="16840"/>
      <w:pgMar w:top="1440" w:right="843"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forms" w:enforcement="1" w:cryptProviderType="rsaFull" w:cryptAlgorithmClass="hash" w:cryptAlgorithmType="typeAny" w:cryptAlgorithmSid="4" w:cryptSpinCount="100000" w:hash="Z8hjbS7aO3UFug7fBH+1sB1im2c=" w:salt="Un7gz+AiKsx6/WWO81QQXA=="/>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TW3sDQxNTA2MDNS0lEKTi0uzszPAykwrQUAdz623ywAAAA="/>
  </w:docVars>
  <w:rsids>
    <w:rsidRoot w:val="00646FB9"/>
    <w:rsid w:val="00036DE2"/>
    <w:rsid w:val="00085F78"/>
    <w:rsid w:val="000F16E4"/>
    <w:rsid w:val="000F507B"/>
    <w:rsid w:val="0017372F"/>
    <w:rsid w:val="001965E7"/>
    <w:rsid w:val="00226C1B"/>
    <w:rsid w:val="002E36B3"/>
    <w:rsid w:val="00353CE7"/>
    <w:rsid w:val="00453132"/>
    <w:rsid w:val="004B754F"/>
    <w:rsid w:val="00524CB8"/>
    <w:rsid w:val="00563647"/>
    <w:rsid w:val="005D33EF"/>
    <w:rsid w:val="00646FB9"/>
    <w:rsid w:val="006914EC"/>
    <w:rsid w:val="0071095E"/>
    <w:rsid w:val="007110D6"/>
    <w:rsid w:val="00711285"/>
    <w:rsid w:val="00777F2C"/>
    <w:rsid w:val="007F6E74"/>
    <w:rsid w:val="008A1027"/>
    <w:rsid w:val="008B47D4"/>
    <w:rsid w:val="008D746E"/>
    <w:rsid w:val="00955FFC"/>
    <w:rsid w:val="009A065E"/>
    <w:rsid w:val="009E3C40"/>
    <w:rsid w:val="00A02FEC"/>
    <w:rsid w:val="00A1042D"/>
    <w:rsid w:val="00A31712"/>
    <w:rsid w:val="00A35D9C"/>
    <w:rsid w:val="00B84272"/>
    <w:rsid w:val="00B92E21"/>
    <w:rsid w:val="00BA49CA"/>
    <w:rsid w:val="00BE7D5E"/>
    <w:rsid w:val="00CD647F"/>
    <w:rsid w:val="00CE4B00"/>
    <w:rsid w:val="00D1303B"/>
    <w:rsid w:val="00DD4C10"/>
    <w:rsid w:val="00EE70D4"/>
    <w:rsid w:val="00F32C80"/>
    <w:rsid w:val="00F73F44"/>
    <w:rsid w:val="00F923C4"/>
    <w:rsid w:val="00F927A9"/>
    <w:rsid w:val="00FB07AF"/>
    <w:rsid w:val="00FC2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9D104C"/>
  <w14:defaultImageDpi w14:val="330"/>
  <w15:docId w15:val="{8449FE0C-30D9-7444-9EB1-7E5BB9C35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46F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ECF50-695B-8C44-9D40-1381BB39B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189</Words>
  <Characters>1079</Characters>
  <Application>Microsoft Office Word</Application>
  <DocSecurity>0</DocSecurity>
  <Lines>8</Lines>
  <Paragraphs>2</Paragraphs>
  <ScaleCrop>false</ScaleCrop>
  <Company>University of Essex</Company>
  <LinksUpToDate>false</LinksUpToDate>
  <CharactersWithSpaces>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Vickers</dc:creator>
  <cp:keywords/>
  <dc:description/>
  <cp:lastModifiedBy>Cimen, Kuzey</cp:lastModifiedBy>
  <cp:revision>40</cp:revision>
  <dcterms:created xsi:type="dcterms:W3CDTF">2015-02-27T08:27:00Z</dcterms:created>
  <dcterms:modified xsi:type="dcterms:W3CDTF">2021-03-16T15:54:00Z</dcterms:modified>
</cp:coreProperties>
</file>